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4002B" w14:textId="26CF7389" w:rsidR="00105D83" w:rsidRDefault="00DC323E" w:rsidP="00DC323E">
      <w:pPr>
        <w:pStyle w:val="IansTitle2"/>
        <w:spacing w:before="156" w:after="156"/>
      </w:pPr>
      <w:r>
        <w:t xml:space="preserve">Project </w:t>
      </w:r>
      <w:r w:rsidR="00AB009A">
        <w:rPr>
          <w:rFonts w:hint="eastAsia"/>
        </w:rPr>
        <w:t>Document</w:t>
      </w:r>
      <w:r w:rsidR="00AB009A">
        <w:t xml:space="preserve"> </w:t>
      </w:r>
      <w:r w:rsidR="00AB009A">
        <w:rPr>
          <w:rFonts w:hint="eastAsia"/>
        </w:rPr>
        <w:t>1</w:t>
      </w:r>
    </w:p>
    <w:p w14:paraId="37BAA37B" w14:textId="7C5398F9" w:rsidR="00DC323E" w:rsidRDefault="00F7571C" w:rsidP="00F7571C">
      <w:pPr>
        <w:pStyle w:val="a1"/>
      </w:pPr>
      <w:r>
        <w:rPr>
          <w:rFonts w:hint="eastAsia"/>
        </w:rPr>
        <w:t>概要</w:t>
      </w:r>
    </w:p>
    <w:p w14:paraId="75BFADCB" w14:textId="4DB24702" w:rsidR="000C60D7" w:rsidRDefault="000C60D7" w:rsidP="00F7571C">
      <w:pPr>
        <w:spacing w:before="156" w:after="156"/>
        <w:rPr>
          <w:rFonts w:hint="eastAsia"/>
        </w:rPr>
      </w:pPr>
      <w:r w:rsidRPr="000C60D7">
        <w:t>人物追踪作为机器视觉的重要组成部分，</w:t>
      </w:r>
      <w:r w:rsidR="000A3044">
        <w:rPr>
          <w:rFonts w:hint="eastAsia"/>
        </w:rPr>
        <w:t>我们想作一个</w:t>
      </w:r>
      <w:r w:rsidRPr="000C60D7">
        <w:t>基于树莓派的人物追踪</w:t>
      </w:r>
      <w:r w:rsidR="000A3044">
        <w:rPr>
          <w:rFonts w:hint="eastAsia"/>
        </w:rPr>
        <w:t>小车</w:t>
      </w:r>
      <w:r w:rsidRPr="000C60D7">
        <w:t>系统，用户可以通过不断的自身移动来实现小车的自动移位以完成小车的跟随和避障等任务。</w:t>
      </w:r>
    </w:p>
    <w:p w14:paraId="3A22C1D2" w14:textId="5979318D" w:rsidR="00FA6F58" w:rsidRDefault="00EB7640" w:rsidP="00FA6F58">
      <w:pPr>
        <w:pStyle w:val="a1"/>
      </w:pPr>
      <w:r>
        <w:rPr>
          <w:rFonts w:hint="eastAsia"/>
        </w:rPr>
        <w:t>本周进展</w:t>
      </w:r>
    </w:p>
    <w:p w14:paraId="67006710" w14:textId="37D9366B" w:rsidR="00FF29E8" w:rsidRDefault="00FF29E8" w:rsidP="000763E0">
      <w:pPr>
        <w:pStyle w:val="ListParagraph"/>
        <w:numPr>
          <w:ilvl w:val="0"/>
          <w:numId w:val="2"/>
        </w:numPr>
        <w:spacing w:before="156" w:after="156"/>
        <w:ind w:firstLineChars="0"/>
      </w:pPr>
      <w:r>
        <w:rPr>
          <w:rFonts w:hint="eastAsia"/>
        </w:rPr>
        <w:t>开发板</w:t>
      </w:r>
    </w:p>
    <w:p w14:paraId="62600132" w14:textId="55C68B64" w:rsidR="00FF29E8" w:rsidRPr="00256AB2" w:rsidRDefault="00330AF4" w:rsidP="00415C9D">
      <w:pPr>
        <w:pStyle w:val="ListParagraph"/>
        <w:spacing w:before="156" w:after="156"/>
        <w:ind w:left="420" w:firstLineChars="0" w:firstLine="0"/>
        <w:rPr>
          <w:rFonts w:hint="eastAsia"/>
        </w:rPr>
      </w:pPr>
      <w:r>
        <w:rPr>
          <w:rFonts w:hint="eastAsia"/>
        </w:rPr>
        <w:t>树莓派</w:t>
      </w:r>
      <w:r w:rsidR="00923531">
        <w:rPr>
          <w:rFonts w:hint="eastAsia"/>
        </w:rPr>
        <w:t>、L298N</w:t>
      </w:r>
    </w:p>
    <w:p w14:paraId="1E64C6D7" w14:textId="4073D50F" w:rsidR="00256AB2" w:rsidRDefault="00256AB2" w:rsidP="000763E0">
      <w:pPr>
        <w:pStyle w:val="ListParagraph"/>
        <w:numPr>
          <w:ilvl w:val="0"/>
          <w:numId w:val="2"/>
        </w:numPr>
        <w:spacing w:before="156" w:after="156"/>
        <w:ind w:firstLineChars="0"/>
      </w:pPr>
      <w:r>
        <w:rPr>
          <w:rFonts w:hint="eastAsia"/>
        </w:rPr>
        <w:t>参考</w:t>
      </w:r>
      <w:r w:rsidR="00327ED5">
        <w:rPr>
          <w:rFonts w:hint="eastAsia"/>
        </w:rPr>
        <w:t>项目</w:t>
      </w:r>
    </w:p>
    <w:p w14:paraId="10018407" w14:textId="181E7715" w:rsidR="00327ED5" w:rsidRDefault="00327ED5" w:rsidP="00327ED5">
      <w:pPr>
        <w:pStyle w:val="ListParagraph"/>
        <w:spacing w:before="156" w:after="156"/>
        <w:ind w:left="420" w:firstLineChars="0" w:firstLine="0"/>
      </w:pPr>
      <w:hyperlink r:id="rId7" w:history="1">
        <w:r>
          <w:rPr>
            <w:rStyle w:val="Hyperlink"/>
          </w:rPr>
          <w:t>https://www.cnblogs.com/MingruiYu/p/12184953.html</w:t>
        </w:r>
      </w:hyperlink>
    </w:p>
    <w:p w14:paraId="63CB30A7" w14:textId="53E123E4" w:rsidR="008F2E7C" w:rsidRDefault="008F2E7C" w:rsidP="00327ED5">
      <w:pPr>
        <w:pStyle w:val="ListParagraph"/>
        <w:spacing w:before="156" w:after="156"/>
        <w:ind w:left="420" w:firstLineChars="0" w:firstLine="0"/>
        <w:rPr>
          <w:rFonts w:hint="eastAsia"/>
        </w:rPr>
      </w:pPr>
      <w:r>
        <w:rPr>
          <w:rFonts w:hint="eastAsia"/>
        </w:rPr>
        <w:t>智能</w:t>
      </w:r>
      <w:r w:rsidR="00E6004F">
        <w:rPr>
          <w:rFonts w:hint="eastAsia"/>
        </w:rPr>
        <w:t>自动跟随</w:t>
      </w:r>
      <w:r>
        <w:rPr>
          <w:rFonts w:hint="eastAsia"/>
        </w:rPr>
        <w:t>行李箱</w:t>
      </w:r>
    </w:p>
    <w:p w14:paraId="4D0DFDB2" w14:textId="23096F7B" w:rsidR="000763E0" w:rsidRDefault="008E7358" w:rsidP="00327ED5">
      <w:pPr>
        <w:pStyle w:val="ListParagraph"/>
        <w:numPr>
          <w:ilvl w:val="0"/>
          <w:numId w:val="2"/>
        </w:numPr>
        <w:spacing w:before="156" w:after="156"/>
        <w:ind w:firstLineChars="0"/>
      </w:pPr>
      <w:r>
        <w:rPr>
          <w:rFonts w:hint="eastAsia"/>
        </w:rPr>
        <w:t>参考文献</w:t>
      </w:r>
    </w:p>
    <w:p w14:paraId="3C067589" w14:textId="6170B141" w:rsidR="008E7358" w:rsidRDefault="008E7358" w:rsidP="008E7358">
      <w:pPr>
        <w:pStyle w:val="ListParagraph"/>
        <w:spacing w:before="156" w:after="156"/>
        <w:ind w:left="420" w:firstLineChars="0" w:firstLine="0"/>
      </w:pPr>
      <w:r>
        <w:rPr>
          <w:rFonts w:hint="eastAsia"/>
        </w:rPr>
        <w:t>《</w:t>
      </w:r>
      <w:r w:rsidRPr="008E7358">
        <w:rPr>
          <w:rFonts w:hint="eastAsia"/>
        </w:rPr>
        <w:t>基于树莓派的人物追踪系统及其小车实现</w:t>
      </w:r>
      <w:r>
        <w:rPr>
          <w:rFonts w:hint="eastAsia"/>
        </w:rPr>
        <w:t>》</w:t>
      </w:r>
    </w:p>
    <w:p w14:paraId="3B4CF217" w14:textId="05E8C575" w:rsidR="008E7358" w:rsidRDefault="008E7358" w:rsidP="008E7358">
      <w:pPr>
        <w:pStyle w:val="a1"/>
      </w:pPr>
      <w:r>
        <w:rPr>
          <w:rFonts w:hint="eastAsia"/>
        </w:rPr>
        <w:t>基本设计概念</w:t>
      </w:r>
    </w:p>
    <w:p w14:paraId="4DEBBFDE" w14:textId="019DAAA8" w:rsidR="008E7358" w:rsidRDefault="00943988" w:rsidP="008E7358">
      <w:pPr>
        <w:spacing w:before="156" w:after="156"/>
      </w:pPr>
      <w:r>
        <w:rPr>
          <w:rFonts w:hint="eastAsia"/>
        </w:rPr>
        <w:t>在小车启动之后，</w:t>
      </w:r>
      <w:r w:rsidR="00AF3A60">
        <w:rPr>
          <w:rFonts w:hint="eastAsia"/>
        </w:rPr>
        <w:t>就</w:t>
      </w:r>
      <w:r w:rsidR="004D5FE5">
        <w:rPr>
          <w:rFonts w:hint="eastAsia"/>
        </w:rPr>
        <w:t>启动</w:t>
      </w:r>
      <w:r w:rsidR="00204972">
        <w:rPr>
          <w:rFonts w:hint="eastAsia"/>
        </w:rPr>
        <w:t>追踪，识别视野内的人物，并与之保持一定距离</w:t>
      </w:r>
      <w:r w:rsidR="003E2428">
        <w:rPr>
          <w:rFonts w:hint="eastAsia"/>
        </w:rPr>
        <w:t>。小车的摄像头对准用户，在用户发生移动时，小车做出运动响应使得用户始终在摄像头视野中</w:t>
      </w:r>
      <w:r w:rsidR="00E377E5">
        <w:rPr>
          <w:rFonts w:hint="eastAsia"/>
        </w:rPr>
        <w:t>，且与之保持固定的距离，从而实现追踪。同时，在此基础上，可以考虑添加如超声波避障、红外线定位等功能。</w:t>
      </w:r>
    </w:p>
    <w:p w14:paraId="18A88FDA" w14:textId="2F2C1380" w:rsidR="002968BA" w:rsidRDefault="002968BA" w:rsidP="002968BA">
      <w:pPr>
        <w:pStyle w:val="a1"/>
      </w:pPr>
      <w:r>
        <w:rPr>
          <w:rFonts w:hint="eastAsia"/>
        </w:rPr>
        <w:t>硬件</w:t>
      </w:r>
    </w:p>
    <w:p w14:paraId="48F4E3F3" w14:textId="1E4D9369" w:rsidR="002968BA" w:rsidRDefault="00570B7A" w:rsidP="002968BA">
      <w:pPr>
        <w:spacing w:before="156" w:after="156"/>
      </w:pPr>
      <w:r>
        <w:t xml:space="preserve">Raspberry Pi 3b </w:t>
      </w:r>
      <w:r>
        <w:rPr>
          <w:rFonts w:hint="eastAsia"/>
        </w:rPr>
        <w:t>开发板</w:t>
      </w:r>
    </w:p>
    <w:p w14:paraId="211CF3D8" w14:textId="2BAE917D" w:rsidR="00570B7A" w:rsidRDefault="00570B7A" w:rsidP="002968BA">
      <w:pPr>
        <w:spacing w:before="156" w:after="156"/>
      </w:pPr>
      <w:r>
        <w:rPr>
          <w:rFonts w:hint="eastAsia"/>
        </w:rPr>
        <w:t>L</w:t>
      </w:r>
      <w:r>
        <w:t>298N</w:t>
      </w:r>
      <w:r>
        <w:rPr>
          <w:rFonts w:hint="eastAsia"/>
        </w:rPr>
        <w:t>驱动扩展版</w:t>
      </w:r>
    </w:p>
    <w:p w14:paraId="63102B78" w14:textId="0CC7DA3D" w:rsidR="004C7841" w:rsidRDefault="004C7841" w:rsidP="002968BA">
      <w:pPr>
        <w:spacing w:before="156" w:after="156"/>
      </w:pPr>
      <w:r>
        <w:rPr>
          <w:rFonts w:hint="eastAsia"/>
        </w:rPr>
        <w:t>摄像头模块</w:t>
      </w:r>
    </w:p>
    <w:p w14:paraId="6A0C1C11" w14:textId="44E958AC" w:rsidR="004C7841" w:rsidRDefault="004C7841" w:rsidP="002968BA">
      <w:pPr>
        <w:spacing w:before="156" w:after="156"/>
      </w:pPr>
      <w:r>
        <w:rPr>
          <w:rFonts w:hint="eastAsia"/>
        </w:rPr>
        <w:t>超声波模块</w:t>
      </w:r>
    </w:p>
    <w:p w14:paraId="46FB84EB" w14:textId="1EE0293A" w:rsidR="004C7841" w:rsidRDefault="004C7841" w:rsidP="002968BA">
      <w:pPr>
        <w:spacing w:before="156" w:after="156"/>
      </w:pPr>
      <w:r>
        <w:rPr>
          <w:rFonts w:hint="eastAsia"/>
        </w:rPr>
        <w:t>红外线循迹模块</w:t>
      </w:r>
    </w:p>
    <w:p w14:paraId="189A663F" w14:textId="0EAF7449" w:rsidR="004C7841" w:rsidRPr="002968BA" w:rsidRDefault="004C7841" w:rsidP="002968BA">
      <w:pPr>
        <w:spacing w:before="156" w:after="156"/>
        <w:rPr>
          <w:rFonts w:hint="eastAsia"/>
        </w:rPr>
      </w:pPr>
      <w:r>
        <w:rPr>
          <w:rFonts w:hint="eastAsia"/>
        </w:rPr>
        <w:t>红外线避障模块</w:t>
      </w:r>
    </w:p>
    <w:sectPr w:rsidR="004C7841" w:rsidRPr="002968BA" w:rsidSect="000124B2">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595E5" w14:textId="77777777" w:rsidR="00321F4E" w:rsidRDefault="00321F4E" w:rsidP="00AA78BD">
      <w:pPr>
        <w:spacing w:before="120" w:after="120"/>
      </w:pPr>
      <w:r>
        <w:separator/>
      </w:r>
    </w:p>
  </w:endnote>
  <w:endnote w:type="continuationSeparator" w:id="0">
    <w:p w14:paraId="246A4688" w14:textId="77777777" w:rsidR="00321F4E" w:rsidRDefault="00321F4E" w:rsidP="00AA78BD">
      <w:pPr>
        <w:spacing w:before="120"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Product Sans">
    <w:panose1 w:val="020B0403030502040203"/>
    <w:charset w:val="00"/>
    <w:family w:val="swiss"/>
    <w:pitch w:val="variable"/>
    <w:sig w:usb0="A0000287" w:usb1="00000010" w:usb2="00000000" w:usb3="00000000" w:csb0="0000019F" w:csb1="00000000"/>
  </w:font>
  <w:font w:name="方正小标宋简体">
    <w:panose1 w:val="03000509000000000000"/>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33067" w14:textId="77777777" w:rsidR="00AA78BD" w:rsidRDefault="00AA78BD">
    <w:pPr>
      <w:pStyle w:val="Footer"/>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C545A" w14:textId="77777777" w:rsidR="00AA78BD" w:rsidRDefault="00AA78BD">
    <w:pPr>
      <w:pStyle w:val="Footer"/>
      <w:spacing w:before="120"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E551F" w14:textId="77777777" w:rsidR="00AA78BD" w:rsidRDefault="00AA78BD">
    <w:pPr>
      <w:pStyle w:val="Footer"/>
      <w:spacing w:before="120"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85984" w14:textId="77777777" w:rsidR="00321F4E" w:rsidRDefault="00321F4E" w:rsidP="00AA78BD">
      <w:pPr>
        <w:spacing w:before="120" w:after="120"/>
      </w:pPr>
      <w:r>
        <w:separator/>
      </w:r>
    </w:p>
  </w:footnote>
  <w:footnote w:type="continuationSeparator" w:id="0">
    <w:p w14:paraId="07042540" w14:textId="77777777" w:rsidR="00321F4E" w:rsidRDefault="00321F4E" w:rsidP="00AA78BD">
      <w:pPr>
        <w:spacing w:before="120"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06DDE5" w14:textId="77777777" w:rsidR="00AA78BD" w:rsidRDefault="00AA78BD">
    <w:pPr>
      <w:pStyle w:val="Header"/>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DF3C2" w14:textId="143ED0CD" w:rsidR="00AA78BD" w:rsidRPr="00AA78BD" w:rsidRDefault="00AA78BD" w:rsidP="00AA78BD">
    <w:pPr>
      <w:pStyle w:val="Header"/>
      <w:pBdr>
        <w:bottom w:val="none" w:sz="0" w:space="0" w:color="auto"/>
      </w:pBdr>
      <w:spacing w:before="120" w:after="120"/>
      <w:rPr>
        <w:rFonts w:ascii="Product Sans" w:hAnsi="Product Sans"/>
      </w:rPr>
    </w:pPr>
    <w:r w:rsidRPr="00AA78BD">
      <w:rPr>
        <w:rFonts w:ascii="Product Sans" w:hAnsi="Product Sans"/>
      </w:rPr>
      <w:t>Group 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BAEAAF" w14:textId="77777777" w:rsidR="00AA78BD" w:rsidRDefault="00AA78BD">
    <w:pPr>
      <w:pStyle w:val="Header"/>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41AC7"/>
    <w:multiLevelType w:val="hybridMultilevel"/>
    <w:tmpl w:val="E09E8DA8"/>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 w15:restartNumberingAfterBreak="0">
    <w:nsid w:val="14885AC0"/>
    <w:multiLevelType w:val="hybridMultilevel"/>
    <w:tmpl w:val="67A23AA6"/>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MDGxMDE0NTI0MzVU0lEKTi0uzszPAykwrAUAYvXN0SwAAAA="/>
  </w:docVars>
  <w:rsids>
    <w:rsidRoot w:val="00664374"/>
    <w:rsid w:val="000124B2"/>
    <w:rsid w:val="000763E0"/>
    <w:rsid w:val="000A3044"/>
    <w:rsid w:val="000C60D7"/>
    <w:rsid w:val="00204972"/>
    <w:rsid w:val="002422C3"/>
    <w:rsid w:val="0024433D"/>
    <w:rsid w:val="00256AB2"/>
    <w:rsid w:val="002968BA"/>
    <w:rsid w:val="00321F4E"/>
    <w:rsid w:val="00325713"/>
    <w:rsid w:val="00327ED5"/>
    <w:rsid w:val="00330AF4"/>
    <w:rsid w:val="003E2428"/>
    <w:rsid w:val="00413BBF"/>
    <w:rsid w:val="00415C9D"/>
    <w:rsid w:val="0044037D"/>
    <w:rsid w:val="004C3FF8"/>
    <w:rsid w:val="004C640F"/>
    <w:rsid w:val="004C7841"/>
    <w:rsid w:val="004D5FE5"/>
    <w:rsid w:val="00552A6F"/>
    <w:rsid w:val="00560606"/>
    <w:rsid w:val="00570B7A"/>
    <w:rsid w:val="00591DE3"/>
    <w:rsid w:val="005C4A74"/>
    <w:rsid w:val="00613972"/>
    <w:rsid w:val="00664374"/>
    <w:rsid w:val="006752B5"/>
    <w:rsid w:val="006E54DB"/>
    <w:rsid w:val="00731D48"/>
    <w:rsid w:val="007B3881"/>
    <w:rsid w:val="00805D9B"/>
    <w:rsid w:val="008E7358"/>
    <w:rsid w:val="008F2E7C"/>
    <w:rsid w:val="00923531"/>
    <w:rsid w:val="00943988"/>
    <w:rsid w:val="00A95F2D"/>
    <w:rsid w:val="00AA78BD"/>
    <w:rsid w:val="00AB009A"/>
    <w:rsid w:val="00AB2B3F"/>
    <w:rsid w:val="00AF3A60"/>
    <w:rsid w:val="00B10E97"/>
    <w:rsid w:val="00C37B30"/>
    <w:rsid w:val="00DC323E"/>
    <w:rsid w:val="00DF34C5"/>
    <w:rsid w:val="00E2419A"/>
    <w:rsid w:val="00E377E5"/>
    <w:rsid w:val="00E51D53"/>
    <w:rsid w:val="00E52AE8"/>
    <w:rsid w:val="00E6004F"/>
    <w:rsid w:val="00E617D0"/>
    <w:rsid w:val="00EB7640"/>
    <w:rsid w:val="00EC5911"/>
    <w:rsid w:val="00F7571C"/>
    <w:rsid w:val="00FA6F58"/>
    <w:rsid w:val="00FF29E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0177C"/>
  <w15:chartTrackingRefBased/>
  <w15:docId w15:val="{63CC886C-0A95-4BCE-9D3E-68EFCF3C0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33D"/>
    <w:pPr>
      <w:spacing w:beforeLines="50" w:before="50" w:afterLines="50" w:after="50"/>
    </w:pPr>
  </w:style>
  <w:style w:type="paragraph" w:styleId="Heading1">
    <w:name w:val="heading 1"/>
    <w:basedOn w:val="Normal"/>
    <w:next w:val="Normal"/>
    <w:link w:val="Heading1Char"/>
    <w:uiPriority w:val="9"/>
    <w:qFormat/>
    <w:rsid w:val="00AB2B3F"/>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段间标题"/>
    <w:basedOn w:val="Normal"/>
    <w:next w:val="Normal"/>
    <w:link w:val="a0"/>
    <w:qFormat/>
    <w:rsid w:val="0024433D"/>
    <w:pPr>
      <w:jc w:val="left"/>
    </w:pPr>
    <w:rPr>
      <w:sz w:val="36"/>
      <w:szCs w:val="36"/>
    </w:rPr>
  </w:style>
  <w:style w:type="character" w:customStyle="1" w:styleId="a0">
    <w:name w:val="段间标题 字符"/>
    <w:basedOn w:val="DefaultParagraphFont"/>
    <w:link w:val="a"/>
    <w:rsid w:val="0024433D"/>
    <w:rPr>
      <w:sz w:val="36"/>
      <w:szCs w:val="36"/>
    </w:rPr>
  </w:style>
  <w:style w:type="paragraph" w:customStyle="1" w:styleId="IansTitle1">
    <w:name w:val="Ian's Title 1"/>
    <w:basedOn w:val="Title"/>
    <w:next w:val="Normal"/>
    <w:link w:val="IansTitle10"/>
    <w:qFormat/>
    <w:rsid w:val="004C640F"/>
    <w:pPr>
      <w:pBdr>
        <w:left w:val="single" w:sz="24" w:space="4" w:color="FF0000"/>
      </w:pBdr>
      <w:spacing w:before="0" w:after="0"/>
      <w:jc w:val="left"/>
    </w:pPr>
    <w:rPr>
      <w:rFonts w:ascii="华文细黑" w:hAnsi="华文细黑"/>
      <w:sz w:val="44"/>
      <w:szCs w:val="44"/>
    </w:rPr>
  </w:style>
  <w:style w:type="character" w:customStyle="1" w:styleId="IansTitle10">
    <w:name w:val="Ian's Title 1 字符"/>
    <w:basedOn w:val="TitleChar"/>
    <w:link w:val="IansTitle1"/>
    <w:rsid w:val="004C640F"/>
    <w:rPr>
      <w:rFonts w:ascii="华文细黑" w:eastAsiaTheme="majorEastAsia" w:hAnsi="华文细黑" w:cstheme="majorBidi"/>
      <w:b/>
      <w:bCs/>
      <w:sz w:val="44"/>
      <w:szCs w:val="44"/>
    </w:rPr>
  </w:style>
  <w:style w:type="paragraph" w:styleId="Title">
    <w:name w:val="Title"/>
    <w:basedOn w:val="Normal"/>
    <w:next w:val="Normal"/>
    <w:link w:val="TitleChar"/>
    <w:uiPriority w:val="10"/>
    <w:qFormat/>
    <w:rsid w:val="0024433D"/>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24433D"/>
    <w:rPr>
      <w:rFonts w:asciiTheme="majorHAnsi" w:eastAsiaTheme="majorEastAsia" w:hAnsiTheme="majorHAnsi" w:cstheme="majorBidi"/>
      <w:b/>
      <w:bCs/>
      <w:sz w:val="32"/>
      <w:szCs w:val="32"/>
    </w:rPr>
  </w:style>
  <w:style w:type="paragraph" w:customStyle="1" w:styleId="a1">
    <w:name w:val="段落标题"/>
    <w:next w:val="Normal"/>
    <w:link w:val="a2"/>
    <w:qFormat/>
    <w:rsid w:val="00591DE3"/>
    <w:pPr>
      <w:spacing w:before="50" w:after="50"/>
      <w:jc w:val="left"/>
      <w:outlineLvl w:val="1"/>
    </w:pPr>
    <w:rPr>
      <w:rFonts w:ascii="Product Sans" w:eastAsia="方正小标宋简体" w:hAnsi="Product Sans" w:cstheme="majorBidi"/>
      <w:bCs/>
      <w:kern w:val="44"/>
      <w:sz w:val="32"/>
      <w:szCs w:val="32"/>
    </w:rPr>
  </w:style>
  <w:style w:type="character" w:customStyle="1" w:styleId="a2">
    <w:name w:val="段落标题 字符"/>
    <w:basedOn w:val="Heading1Char"/>
    <w:link w:val="a1"/>
    <w:rsid w:val="00591DE3"/>
    <w:rPr>
      <w:rFonts w:ascii="Product Sans" w:eastAsia="方正小标宋简体" w:hAnsi="Product Sans" w:cstheme="majorBidi"/>
      <w:b w:val="0"/>
      <w:bCs/>
      <w:kern w:val="44"/>
      <w:sz w:val="32"/>
      <w:szCs w:val="32"/>
    </w:rPr>
  </w:style>
  <w:style w:type="character" w:customStyle="1" w:styleId="Heading1Char">
    <w:name w:val="Heading 1 Char"/>
    <w:basedOn w:val="DefaultParagraphFont"/>
    <w:link w:val="Heading1"/>
    <w:uiPriority w:val="9"/>
    <w:rsid w:val="00AB2B3F"/>
    <w:rPr>
      <w:b/>
      <w:bCs/>
      <w:kern w:val="44"/>
      <w:sz w:val="44"/>
      <w:szCs w:val="44"/>
    </w:rPr>
  </w:style>
  <w:style w:type="paragraph" w:customStyle="1" w:styleId="IansTitle2">
    <w:name w:val="Ian's Title 2"/>
    <w:next w:val="Normal"/>
    <w:link w:val="IansTitle2Char"/>
    <w:qFormat/>
    <w:rsid w:val="00591DE3"/>
    <w:pPr>
      <w:pBdr>
        <w:left w:val="single" w:sz="24" w:space="4" w:color="FF0000"/>
      </w:pBdr>
      <w:adjustRightInd w:val="0"/>
      <w:spacing w:beforeLines="50" w:before="50" w:afterLines="50" w:after="50"/>
      <w:jc w:val="left"/>
      <w:outlineLvl w:val="0"/>
    </w:pPr>
    <w:rPr>
      <w:rFonts w:ascii="Product Sans" w:eastAsia="方正小标宋简体" w:hAnsi="Product Sans" w:cstheme="majorBidi"/>
      <w:bCs/>
      <w:sz w:val="44"/>
      <w:szCs w:val="44"/>
    </w:rPr>
  </w:style>
  <w:style w:type="character" w:customStyle="1" w:styleId="IansTitle2Char">
    <w:name w:val="Ian's Title 2 Char"/>
    <w:basedOn w:val="TitleChar"/>
    <w:link w:val="IansTitle2"/>
    <w:rsid w:val="00591DE3"/>
    <w:rPr>
      <w:rFonts w:ascii="Product Sans" w:eastAsia="方正小标宋简体" w:hAnsi="Product Sans" w:cstheme="majorBidi"/>
      <w:b w:val="0"/>
      <w:bCs/>
      <w:sz w:val="44"/>
      <w:szCs w:val="44"/>
    </w:rPr>
  </w:style>
  <w:style w:type="paragraph" w:styleId="ListParagraph">
    <w:name w:val="List Paragraph"/>
    <w:basedOn w:val="Normal"/>
    <w:uiPriority w:val="34"/>
    <w:qFormat/>
    <w:rsid w:val="000763E0"/>
    <w:pPr>
      <w:ind w:firstLineChars="200" w:firstLine="420"/>
    </w:pPr>
  </w:style>
  <w:style w:type="character" w:styleId="Hyperlink">
    <w:name w:val="Hyperlink"/>
    <w:basedOn w:val="DefaultParagraphFont"/>
    <w:uiPriority w:val="99"/>
    <w:semiHidden/>
    <w:unhideWhenUsed/>
    <w:rsid w:val="00327ED5"/>
    <w:rPr>
      <w:color w:val="0000FF"/>
      <w:u w:val="single"/>
    </w:rPr>
  </w:style>
  <w:style w:type="paragraph" w:styleId="Header">
    <w:name w:val="header"/>
    <w:basedOn w:val="Normal"/>
    <w:link w:val="HeaderChar"/>
    <w:uiPriority w:val="99"/>
    <w:unhideWhenUsed/>
    <w:rsid w:val="00AA78B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A78BD"/>
    <w:rPr>
      <w:sz w:val="18"/>
      <w:szCs w:val="18"/>
    </w:rPr>
  </w:style>
  <w:style w:type="paragraph" w:styleId="Footer">
    <w:name w:val="footer"/>
    <w:basedOn w:val="Normal"/>
    <w:link w:val="FooterChar"/>
    <w:uiPriority w:val="99"/>
    <w:unhideWhenUsed/>
    <w:rsid w:val="00AA78B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A78B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cnblogs.com/MingruiYu/p/12184953.htm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1</Pages>
  <Words>70</Words>
  <Characters>40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Ge</dc:creator>
  <cp:keywords/>
  <dc:description/>
  <cp:lastModifiedBy>Ian Ge</cp:lastModifiedBy>
  <cp:revision>5</cp:revision>
  <cp:lastPrinted>2020-04-03T12:32:00Z</cp:lastPrinted>
  <dcterms:created xsi:type="dcterms:W3CDTF">2020-04-03T10:47:00Z</dcterms:created>
  <dcterms:modified xsi:type="dcterms:W3CDTF">2020-04-03T12:35:00Z</dcterms:modified>
</cp:coreProperties>
</file>